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Brasília,</w:t>
      </w:r>
      <w:r>
        <w:t xml:space="preserve"> </w:t>
      </w:r>
      <w:r>
        <w:t xml:space="preserve">Brazil</w:t>
      </w:r>
    </w:p>
    <w:bookmarkStart w:id="20" w:name="X7a6af5592a2b7185365a297367305ec4de0d31b"/>
    <w:p>
      <w:pPr>
        <w:pStyle w:val="Heading1"/>
      </w:pPr>
      <w:r>
        <w:t xml:space="preserve">Internship Application Letter: Economist Internship Opportunity in Brasília, Brazi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Ministry of Planning and Budget (or relevant Brazilian government agency/NGO/private firm in Brasília)</w:t>
      </w:r>
      <w:r>
        <w:br/>
      </w:r>
      <w:r>
        <w:rPr>
          <w:bCs/>
          <w:b/>
        </w:rPr>
        <w:t xml:space="preserve">Address:</w:t>
      </w:r>
      <w:r>
        <w:t xml:space="preserve"> </w:t>
      </w:r>
      <w:r>
        <w:t xml:space="preserve">Brasília, Federal District, Brazil</w:t>
      </w:r>
    </w:p>
    <w:p>
      <w:pPr>
        <w:pStyle w:val="BodyText"/>
      </w:pPr>
      <w:r>
        <w:rPr>
          <w:iCs/>
          <w:i/>
        </w:rPr>
        <w:t xml:space="preserve">Dear Hiring Committee,</w:t>
      </w:r>
    </w:p>
    <w:p>
      <w:pPr>
        <w:pStyle w:val="BodyText"/>
      </w:pPr>
      <w:r>
        <w:t xml:space="preserve">I am writing with profound enthusiasm to express my earnest interest in the Economist Internship position within your esteemed organization, as advertised on [Platform where internship was posted - e.g., Ministry of Planning website, LinkedIn, university career portal]. As a dedicated economics student at [Your University Name], deeply committed to understanding and contributing to the complex economic landscape of Brazil, I believe this internship opportunity in Brasília represents the essential next step in my professional journey. My academic foundation, analytical skills, and unwavering passion for addressing Brazil's unique economic challenges make me an ideal candidate for this Internship Application Letter commitment to fostering sustainable growth within the heart of our nation.</w:t>
      </w:r>
    </w:p>
    <w:p>
      <w:pPr>
        <w:pStyle w:val="BodyText"/>
      </w:pPr>
      <w:r>
        <w:t xml:space="preserve">My academic pursuit at [Your University Name] has been meticulously aligned with the demands of contemporary economic analysis, particularly focusing on emerging economies and public policy. I have consistently achieved top marks in core courses such as Advanced Macroeconomics, Econometrics with R/STATA, Development Economics (with specific case studies on Latin America), Public Finance, and International Trade Policy. My thesis project, titled "Analyzing the Impact of Fiscal Policy Shocks on Regional Inequality in Brazil: A Spatial Econometric Approach," required extensive data analysis using Brazilian Institute of Geography and Statistics (IBGE) datasets and government budgetary records. This project demanded not only rigorous statistical modeling but also a deep contextual understanding of Brazil's federal structure – a perspective crucial for success within the policy environment of Brasília, the very epicenter of national economic decision-making. I have actively sought to bridge theory with Brazilian reality, frequently attending seminars hosted by the Central Bank of Brazil (Banco Central do Brasil) and participating in student groups focused on Brazilian economic development.</w:t>
      </w:r>
    </w:p>
    <w:p>
      <w:pPr>
        <w:pStyle w:val="BodyText"/>
      </w:pPr>
      <w:r>
        <w:t xml:space="preserve">Brasília, as the capital city of Brazil, holds a position of unparalleled significance in shaping the nation's economic trajectory. It is here that major policy frameworks are designed, fiscal priorities are set through institutions like the Ministry of Planning and Budget (MPOG) and the National Treasury (Secretaria do Tesouro Nacional), and strategic partnerships for development are forged. An internship within this unique political and administrative hub is not merely an academic exercise; it is a vital immersion into the engine room of Brazil's economic governance. I am acutely aware that Brasília serves as the critical nexus where economic data translates into tangible policy – from managing public debt to designing social programs like Bolsa Família or addressing regional disparities in infrastructure investment. My desire to contribute within this specific ecosystem, understanding that an Economist internship in Brasília offers a direct conduit to influence national development strategies, is the driving force behind my application.</w:t>
      </w:r>
    </w:p>
    <w:p>
      <w:pPr>
        <w:pStyle w:val="BodyText"/>
      </w:pPr>
      <w:r>
        <w:t xml:space="preserve">My technical proficiency directly supports the requirements of this role. I possess advanced skills in quantitative analysis using Stata and Python (with libraries like Pandas and NumPy), enabling me to process large-scale economic datasets – including those from IBGE, Banco Central, and the World Bank – with efficiency and precision. My experience includes creating dynamic visualizations using Tableau to communicate complex economic trends clearly, a skill vital for presenting findings to policy makers. Furthermore, I am proficient in Portuguese (native fluency) and possess a working knowledge of English at an advanced level (C1/C2), facilitating seamless communication within international contexts and access to global economic research. My ability to rapidly assimilate new information, coupled with my strong attention to detail, ensures accuracy in data analysis and reporting – qualities indispensable for any Economist internship demanding rigorous fiscal or developmental insights.</w:t>
      </w:r>
    </w:p>
    <w:p>
      <w:pPr>
        <w:pStyle w:val="BodyText"/>
      </w:pPr>
      <w:r>
        <w:t xml:space="preserve">What truly sets me apart is my contextual understanding of Brazil's current economic challenges and opportunities. I closely monitor developments such as the government's 2024 fiscal adjustments, inflation management strategies, efforts to boost productivity through infrastructure investment (notably in the context of Brasília's role as a transportation hub), and the ongoing debate surrounding tax reform. I recognize that Brazil’s path requires balancing growth with social inclusion and environmental sustainability – challenges where economic analysis is paramount. My academic focus on regional inequality within Brazil has equipped me with a nuanced perspective, understanding that policy effectiveness is deeply intertwined with local realities across diverse regions like the North, Northeast, and Center-West, of which Brasília itself is the political capital. An Economist internship in Brasília would provide the unparalleled environment to apply this contextual awareness directly to national-level analysis.</w:t>
      </w:r>
    </w:p>
    <w:p>
      <w:pPr>
        <w:pStyle w:val="BodyText"/>
      </w:pPr>
      <w:r>
        <w:t xml:space="preserve">I am deeply impressed by [Organization Name]'s reputation for excellence in economic research and policy formulation. Your work on [Mention a specific project, report, or initiative if known - e.g., "the National Development Plan (PND 2024-2028) framework," "studies on sustainable infrastructure financing," or "advocacy for inclusive growth metrics"] resonates profoundly with my academic interests and career aspirations. I am eager to contribute to your team by supporting research on [Mention a specific area relevant to the organization, e.g., "fiscal sustainability under current debt levels," "impact evaluation of social programs," or "analysis of regional economic integration"]. I am confident that my analytical rigor, technical skills, dedication to Brazil's economic progress, and genuine passion for operating within the strategic context of Brasília make me a strong candidate ready to add immediate value as your Economist Intern.</w:t>
      </w:r>
    </w:p>
    <w:p>
      <w:pPr>
        <w:pStyle w:val="BodyText"/>
      </w:pPr>
      <w:r>
        <w:t xml:space="preserve">My application package includes my resume, academic transcript, and a brief portfolio showcasing relevant research projects. I am available for an interview at your earliest convenience and am prepared to relocate to Brasília immediately upon acceptance. Thank you for considering this Internship Application Letter detailing my strong interest in contributing as a future Economist within Brazil's premier economic hub. I am eager for the opportunity to discuss how my skills, academic background, and profound commitment to understanding and strengthening the Brazilian economy can benefit your organization during this critical period of national development.</w:t>
      </w:r>
    </w:p>
    <w:p>
      <w:pPr>
        <w:pStyle w:val="BodyText"/>
      </w:pPr>
      <w:r>
        <w:t xml:space="preserve">Sincerely,</w:t>
      </w:r>
    </w:p>
    <w:p>
      <w:pPr>
        <w:pStyle w:val="BodyText"/>
      </w:pPr>
      <w:r>
        <w:t xml:space="preserve">[Your Full Name]</w:t>
      </w:r>
      <w:r>
        <w:br/>
      </w:r>
      <w:r>
        <w:t xml:space="preserve">[Your Student ID/Program - e.g., B.A. Economics, Class of 2025]</w:t>
      </w:r>
      <w:r>
        <w:br/>
      </w:r>
      <w:r>
        <w:t xml:space="preserve">[Your University Name]</w:t>
      </w:r>
      <w:r>
        <w:br/>
      </w:r>
      <w:r>
        <w:t xml:space="preserve">[Your Email Address]</w:t>
      </w:r>
      <w:r>
        <w:br/>
      </w:r>
      <w:r>
        <w:t xml:space="preserve">[Your Phone Number (Include Country Code)]</w:t>
      </w:r>
      <w:r>
        <w:br/>
      </w:r>
      <w:r>
        <w:t xml:space="preserve">[LinkedIn Profile URL (Optional but Recommen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Brasília, Brazil</dc:title>
  <dc:creator/>
  <dc:language>en</dc:language>
  <cp:keywords/>
  <dcterms:created xsi:type="dcterms:W3CDTF">2026-07-23T19:17:47Z</dcterms:created>
  <dcterms:modified xsi:type="dcterms:W3CDTF">2026-07-23T19:17:47Z</dcterms:modified>
</cp:coreProperties>
</file>

<file path=docProps/custom.xml><?xml version="1.0" encoding="utf-8"?>
<Properties xmlns="http://schemas.openxmlformats.org/officeDocument/2006/custom-properties" xmlns:vt="http://schemas.openxmlformats.org/officeDocument/2006/docPropsVTypes"/>
</file>